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C69" w:rsidRDefault="007D6142">
      <w:r>
        <w:t>Home page</w:t>
      </w:r>
    </w:p>
    <w:p w:rsidR="007D6142" w:rsidRDefault="007D6142">
      <w:proofErr w:type="spellStart"/>
      <w:r>
        <w:t>Nav</w:t>
      </w:r>
      <w:proofErr w:type="spellEnd"/>
      <w:r>
        <w:t>:  40px height / width extends across page</w:t>
      </w:r>
    </w:p>
    <w:p w:rsidR="007D6142" w:rsidRDefault="007D6142">
      <w:r>
        <w:t>Main image: 740px width / 430px height</w:t>
      </w:r>
    </w:p>
    <w:p w:rsidR="007D6142" w:rsidRDefault="007D6142">
      <w:r>
        <w:t>Copyright: 40px height / width extends across page</w:t>
      </w:r>
    </w:p>
    <w:p w:rsidR="007D6142" w:rsidRDefault="007D6142"/>
    <w:p w:rsidR="007D6142" w:rsidRDefault="007D6142"/>
    <w:p w:rsidR="007D6142" w:rsidRDefault="007D6142"/>
    <w:p w:rsidR="007D6142" w:rsidRDefault="007D6142"/>
    <w:p w:rsidR="007D6142" w:rsidRDefault="007D6142"/>
    <w:p w:rsidR="007D6142" w:rsidRDefault="007D6142"/>
    <w:p w:rsidR="007D6142" w:rsidRDefault="007D6142">
      <w:r>
        <w:t>Contact page</w:t>
      </w:r>
    </w:p>
    <w:p w:rsidR="007D6142" w:rsidRDefault="007D6142"/>
    <w:p w:rsidR="007D6142" w:rsidRDefault="007D6142" w:rsidP="007D6142">
      <w:proofErr w:type="spellStart"/>
      <w:r>
        <w:t>Nav</w:t>
      </w:r>
      <w:proofErr w:type="spellEnd"/>
      <w:r>
        <w:t>:  40px height / width extends across page</w:t>
      </w:r>
    </w:p>
    <w:p w:rsidR="007D6142" w:rsidRDefault="007D6142" w:rsidP="007D6142">
      <w:r>
        <w:t>Main image: 740px width / 430px height</w:t>
      </w:r>
    </w:p>
    <w:p w:rsidR="007D6142" w:rsidRDefault="007D6142" w:rsidP="007D6142">
      <w:r>
        <w:t>Copyright: 40px height / width extends across page</w:t>
      </w:r>
    </w:p>
    <w:p w:rsidR="007D6142" w:rsidRDefault="007D6142" w:rsidP="007D6142"/>
    <w:p w:rsidR="007D6142" w:rsidRDefault="007D6142">
      <w:r>
        <w:t>Text 1</w:t>
      </w:r>
      <w:r w:rsidR="001131B5">
        <w:t>: 740px width</w:t>
      </w:r>
      <w:r>
        <w:t xml:space="preserve"> / 200px height </w:t>
      </w:r>
    </w:p>
    <w:p w:rsidR="007D6142" w:rsidRDefault="007D6142">
      <w:r>
        <w:t xml:space="preserve">Text 2: </w:t>
      </w:r>
      <w:r w:rsidR="001131B5">
        <w:t>740px width / 100px height</w:t>
      </w:r>
      <w:bookmarkStart w:id="0" w:name="_GoBack"/>
      <w:bookmarkEnd w:id="0"/>
    </w:p>
    <w:p w:rsidR="007D6142" w:rsidRDefault="007D6142"/>
    <w:p w:rsidR="007D6142" w:rsidRDefault="007D6142"/>
    <w:p w:rsidR="007D6142" w:rsidRDefault="007D6142">
      <w:r>
        <w:t>About page</w:t>
      </w:r>
    </w:p>
    <w:p w:rsidR="001131B5" w:rsidRDefault="001131B5"/>
    <w:p w:rsidR="001131B5" w:rsidRDefault="001131B5" w:rsidP="001131B5"/>
    <w:p w:rsidR="001131B5" w:rsidRDefault="001131B5" w:rsidP="001131B5">
      <w:proofErr w:type="spellStart"/>
      <w:r>
        <w:t>Nav</w:t>
      </w:r>
      <w:proofErr w:type="spellEnd"/>
      <w:r>
        <w:t>:  40px height / width extends across page</w:t>
      </w:r>
    </w:p>
    <w:p w:rsidR="001131B5" w:rsidRDefault="001131B5" w:rsidP="001131B5">
      <w:r>
        <w:t>Main image: 740px width / 430px height</w:t>
      </w:r>
    </w:p>
    <w:p w:rsidR="001131B5" w:rsidRDefault="001131B5" w:rsidP="001131B5">
      <w:r>
        <w:t>Copyright: 40px height / width extends across page</w:t>
      </w:r>
    </w:p>
    <w:p w:rsidR="001131B5" w:rsidRDefault="001131B5"/>
    <w:sectPr w:rsidR="001131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TM3NzQzNDM1MrRQ0lEKTi0uzszPAykwrAUAlwZq6CwAAAA="/>
  </w:docVars>
  <w:rsids>
    <w:rsidRoot w:val="007D6142"/>
    <w:rsid w:val="001131B5"/>
    <w:rsid w:val="007D6142"/>
    <w:rsid w:val="00A21386"/>
    <w:rsid w:val="00CD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7261D8-6C5F-4810-B9F0-729FDDD6F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Geesi</dc:creator>
  <cp:keywords/>
  <dc:description/>
  <cp:lastModifiedBy>Hassan Geesi</cp:lastModifiedBy>
  <cp:revision>1</cp:revision>
  <dcterms:created xsi:type="dcterms:W3CDTF">2018-06-08T15:52:00Z</dcterms:created>
  <dcterms:modified xsi:type="dcterms:W3CDTF">2018-06-08T16:22:00Z</dcterms:modified>
</cp:coreProperties>
</file>